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83C4F" w14:textId="1FEA07A7" w:rsidR="00656B3F" w:rsidRDefault="00656B3F" w:rsidP="0098413D">
      <w:pPr>
        <w:jc w:val="center"/>
        <w:rPr>
          <w:rFonts w:ascii="Times New Roman" w:hAnsi="Times New Roman"/>
          <w:b/>
        </w:rPr>
      </w:pPr>
      <w:r w:rsidRPr="001231D0">
        <w:rPr>
          <w:rFonts w:ascii="Times New Roman" w:hAnsi="Times New Roman"/>
          <w:b/>
        </w:rPr>
        <w:t>WNIOSE</w:t>
      </w:r>
      <w:r w:rsidR="0098413D">
        <w:rPr>
          <w:rFonts w:ascii="Times New Roman" w:hAnsi="Times New Roman"/>
          <w:b/>
        </w:rPr>
        <w:t xml:space="preserve">K O PRZYZNANIE DOFINANSOWANIA </w:t>
      </w:r>
      <w:r w:rsidRPr="001231D0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UDZIAŁ</w:t>
      </w:r>
      <w:r w:rsidR="0098413D">
        <w:rPr>
          <w:rFonts w:ascii="Times New Roman" w:hAnsi="Times New Roman"/>
          <w:b/>
        </w:rPr>
        <w:t>U</w:t>
      </w:r>
      <w:r>
        <w:rPr>
          <w:rFonts w:ascii="Times New Roman" w:hAnsi="Times New Roman"/>
          <w:b/>
        </w:rPr>
        <w:t xml:space="preserve"> W KONGRESIE ESC 2</w:t>
      </w:r>
      <w:r w:rsidR="00216175">
        <w:rPr>
          <w:rFonts w:ascii="Times New Roman" w:hAnsi="Times New Roman"/>
          <w:b/>
        </w:rPr>
        <w:t>0</w:t>
      </w:r>
      <w:r>
        <w:rPr>
          <w:rFonts w:ascii="Times New Roman" w:hAnsi="Times New Roman"/>
          <w:b/>
        </w:rPr>
        <w:t>21</w:t>
      </w:r>
      <w:r w:rsidR="00973BEA">
        <w:rPr>
          <w:rFonts w:ascii="Times New Roman" w:hAnsi="Times New Roman"/>
          <w:b/>
        </w:rPr>
        <w:t xml:space="preserve"> ONLINE</w:t>
      </w:r>
    </w:p>
    <w:p w14:paraId="1DEE6EC1" w14:textId="77777777" w:rsidR="0098413D" w:rsidRDefault="0098413D" w:rsidP="0098413D">
      <w:pPr>
        <w:jc w:val="center"/>
        <w:rPr>
          <w:rFonts w:ascii="Times New Roman" w:hAnsi="Times New Roman"/>
        </w:rPr>
      </w:pPr>
    </w:p>
    <w:tbl>
      <w:tblPr>
        <w:tblStyle w:val="Tabela-Siatka"/>
        <w:tblW w:w="0" w:type="auto"/>
        <w:tblLook w:val="00A0" w:firstRow="1" w:lastRow="0" w:firstColumn="1" w:lastColumn="0" w:noHBand="0" w:noVBand="0"/>
      </w:tblPr>
      <w:tblGrid>
        <w:gridCol w:w="390"/>
        <w:gridCol w:w="1950"/>
        <w:gridCol w:w="5950"/>
      </w:tblGrid>
      <w:tr w:rsidR="00656B3F" w14:paraId="42601B58" w14:textId="77777777" w:rsidTr="00B37B2D">
        <w:tc>
          <w:tcPr>
            <w:tcW w:w="8516" w:type="dxa"/>
            <w:gridSpan w:val="3"/>
          </w:tcPr>
          <w:p w14:paraId="5F1BA399" w14:textId="249AAA25" w:rsidR="00656B3F" w:rsidRDefault="00656B3F" w:rsidP="00B37B2D">
            <w:pPr>
              <w:rPr>
                <w:rFonts w:ascii="Times New Roman" w:hAnsi="Times New Roman"/>
              </w:rPr>
            </w:pPr>
            <w:r w:rsidRPr="00583B52">
              <w:rPr>
                <w:rFonts w:ascii="Times New Roman" w:hAnsi="Times New Roman"/>
                <w:b/>
              </w:rPr>
              <w:t>Dotyczy Konferencji</w:t>
            </w:r>
            <w:r>
              <w:rPr>
                <w:rFonts w:ascii="Times New Roman" w:hAnsi="Times New Roman"/>
              </w:rPr>
              <w:t xml:space="preserve"> </w:t>
            </w:r>
          </w:p>
        </w:tc>
      </w:tr>
      <w:tr w:rsidR="00656B3F" w14:paraId="4D657451" w14:textId="77777777" w:rsidTr="00B37B2D">
        <w:tc>
          <w:tcPr>
            <w:tcW w:w="392" w:type="dxa"/>
          </w:tcPr>
          <w:p w14:paraId="7C9CAC9D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  <w:tc>
          <w:tcPr>
            <w:tcW w:w="1984" w:type="dxa"/>
          </w:tcPr>
          <w:p w14:paraId="2196F3F4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SC</w:t>
            </w:r>
          </w:p>
          <w:p w14:paraId="3719A74A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  <w:tc>
          <w:tcPr>
            <w:tcW w:w="6140" w:type="dxa"/>
          </w:tcPr>
          <w:p w14:paraId="6E339EF1" w14:textId="313DC01F" w:rsidR="00656B3F" w:rsidRDefault="00656B3F" w:rsidP="00B37B2D">
            <w:pPr>
              <w:rPr>
                <w:rFonts w:ascii="Times New Roman" w:hAnsi="Times New Roman"/>
              </w:rPr>
            </w:pPr>
            <w:r w:rsidRPr="001231D0">
              <w:rPr>
                <w:rFonts w:ascii="Times New Roman" w:hAnsi="Times New Roman"/>
                <w:i/>
                <w:sz w:val="16"/>
              </w:rPr>
              <w:t>(miejsce, data</w:t>
            </w:r>
            <w:r>
              <w:rPr>
                <w:rFonts w:ascii="Times New Roman" w:hAnsi="Times New Roman"/>
                <w:i/>
                <w:sz w:val="16"/>
              </w:rPr>
              <w:t>, rodzaj prezentacji</w:t>
            </w:r>
            <w:r w:rsidRPr="001231D0">
              <w:rPr>
                <w:rFonts w:ascii="Times New Roman" w:hAnsi="Times New Roman"/>
                <w:i/>
                <w:sz w:val="16"/>
              </w:rPr>
              <w:t>)</w:t>
            </w:r>
          </w:p>
        </w:tc>
      </w:tr>
      <w:tr w:rsidR="00656B3F" w14:paraId="6F739DC6" w14:textId="77777777" w:rsidTr="00B37B2D">
        <w:tc>
          <w:tcPr>
            <w:tcW w:w="392" w:type="dxa"/>
          </w:tcPr>
          <w:p w14:paraId="32C2592F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984" w:type="dxa"/>
          </w:tcPr>
          <w:p w14:paraId="64E4253B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mię i nazwisko</w:t>
            </w:r>
          </w:p>
        </w:tc>
        <w:tc>
          <w:tcPr>
            <w:tcW w:w="6140" w:type="dxa"/>
          </w:tcPr>
          <w:p w14:paraId="1F753B60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10A1B4D4" w14:textId="77777777" w:rsidTr="00B37B2D">
        <w:tc>
          <w:tcPr>
            <w:tcW w:w="392" w:type="dxa"/>
          </w:tcPr>
          <w:p w14:paraId="4178B535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984" w:type="dxa"/>
          </w:tcPr>
          <w:p w14:paraId="4ECC8AE5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ejsce pracy</w:t>
            </w:r>
          </w:p>
          <w:p w14:paraId="17F94876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  <w:tc>
          <w:tcPr>
            <w:tcW w:w="6140" w:type="dxa"/>
          </w:tcPr>
          <w:p w14:paraId="515DA577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22F8449B" w14:textId="77777777" w:rsidTr="00B37B2D">
        <w:tc>
          <w:tcPr>
            <w:tcW w:w="392" w:type="dxa"/>
          </w:tcPr>
          <w:p w14:paraId="26A2E064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984" w:type="dxa"/>
          </w:tcPr>
          <w:p w14:paraId="518718B8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res mailowy</w:t>
            </w:r>
          </w:p>
        </w:tc>
        <w:tc>
          <w:tcPr>
            <w:tcW w:w="6140" w:type="dxa"/>
          </w:tcPr>
          <w:p w14:paraId="46CC341E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738645BE" w14:textId="77777777" w:rsidTr="00B37B2D">
        <w:tc>
          <w:tcPr>
            <w:tcW w:w="392" w:type="dxa"/>
          </w:tcPr>
          <w:p w14:paraId="296CC2C1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984" w:type="dxa"/>
          </w:tcPr>
          <w:p w14:paraId="4C7834CA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lefon</w:t>
            </w:r>
          </w:p>
        </w:tc>
        <w:tc>
          <w:tcPr>
            <w:tcW w:w="6140" w:type="dxa"/>
          </w:tcPr>
          <w:p w14:paraId="3A8DF895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4C7E257D" w14:textId="77777777" w:rsidTr="00B37B2D">
        <w:tc>
          <w:tcPr>
            <w:tcW w:w="392" w:type="dxa"/>
          </w:tcPr>
          <w:p w14:paraId="012E6D28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1984" w:type="dxa"/>
          </w:tcPr>
          <w:p w14:paraId="6D1E56FE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złonek PTK </w:t>
            </w:r>
            <w:r w:rsidRPr="001231D0">
              <w:rPr>
                <w:rFonts w:ascii="Times New Roman" w:hAnsi="Times New Roman"/>
                <w:i/>
                <w:sz w:val="16"/>
              </w:rPr>
              <w:t>(podać od którego roku, oddział)</w:t>
            </w:r>
          </w:p>
        </w:tc>
        <w:tc>
          <w:tcPr>
            <w:tcW w:w="6140" w:type="dxa"/>
          </w:tcPr>
          <w:p w14:paraId="3FFC48B5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5AAAEE1D" w14:textId="77777777" w:rsidTr="00B37B2D">
        <w:tc>
          <w:tcPr>
            <w:tcW w:w="392" w:type="dxa"/>
          </w:tcPr>
          <w:p w14:paraId="1E710F2B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8124" w:type="dxa"/>
            <w:gridSpan w:val="2"/>
          </w:tcPr>
          <w:p w14:paraId="725FA788" w14:textId="77777777" w:rsidR="00656B3F" w:rsidRDefault="00656B3F" w:rsidP="00B37B2D">
            <w:pPr>
              <w:rPr>
                <w:rFonts w:ascii="Times New Roman" w:hAnsi="Times New Roman"/>
              </w:rPr>
            </w:pPr>
            <w:r w:rsidRPr="001231D0">
              <w:rPr>
                <w:rFonts w:ascii="Times New Roman" w:hAnsi="Times New Roman"/>
                <w:b/>
              </w:rPr>
              <w:t>W ciągu ostatnich 10 lat nie otrzyma</w:t>
            </w:r>
            <w:r>
              <w:rPr>
                <w:rFonts w:ascii="Times New Roman" w:hAnsi="Times New Roman"/>
                <w:b/>
              </w:rPr>
              <w:t>łam/</w:t>
            </w:r>
            <w:r w:rsidRPr="001231D0">
              <w:rPr>
                <w:rFonts w:ascii="Times New Roman" w:hAnsi="Times New Roman"/>
                <w:b/>
              </w:rPr>
              <w:t>łem grant</w:t>
            </w:r>
            <w:r>
              <w:rPr>
                <w:rFonts w:ascii="Times New Roman" w:hAnsi="Times New Roman"/>
                <w:b/>
              </w:rPr>
              <w:t xml:space="preserve">u wyjazdowego PTK </w:t>
            </w:r>
            <w:r w:rsidRPr="001231D0">
              <w:rPr>
                <w:rFonts w:ascii="Times New Roman" w:hAnsi="Times New Roman"/>
                <w:b/>
              </w:rPr>
              <w:t>lub grantu naukowego PTK</w:t>
            </w:r>
            <w:r>
              <w:rPr>
                <w:rFonts w:ascii="Times New Roman" w:hAnsi="Times New Roman"/>
              </w:rPr>
              <w:t xml:space="preserve"> </w:t>
            </w:r>
            <w:r w:rsidRPr="001231D0">
              <w:rPr>
                <w:rFonts w:ascii="Times New Roman" w:hAnsi="Times New Roman"/>
                <w:i/>
                <w:sz w:val="18"/>
              </w:rPr>
              <w:t>(</w:t>
            </w:r>
            <w:r>
              <w:rPr>
                <w:rFonts w:ascii="Times New Roman" w:hAnsi="Times New Roman"/>
                <w:i/>
                <w:sz w:val="18"/>
              </w:rPr>
              <w:t>jeśli nie otrzymała/ł</w:t>
            </w:r>
            <w:r w:rsidRPr="001231D0">
              <w:rPr>
                <w:rFonts w:ascii="Times New Roman" w:hAnsi="Times New Roman"/>
                <w:i/>
                <w:sz w:val="18"/>
              </w:rPr>
              <w:t xml:space="preserve"> skreślić)</w:t>
            </w:r>
          </w:p>
        </w:tc>
      </w:tr>
      <w:tr w:rsidR="00656B3F" w14:paraId="339ED81F" w14:textId="77777777" w:rsidTr="00B37B2D">
        <w:tc>
          <w:tcPr>
            <w:tcW w:w="392" w:type="dxa"/>
          </w:tcPr>
          <w:p w14:paraId="6A7DA2FA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8124" w:type="dxa"/>
            <w:gridSpan w:val="2"/>
          </w:tcPr>
          <w:p w14:paraId="70E245DB" w14:textId="77777777" w:rsidR="00656B3F" w:rsidRDefault="00656B3F" w:rsidP="00B37B2D">
            <w:pPr>
              <w:rPr>
                <w:rFonts w:ascii="Times New Roman" w:hAnsi="Times New Roman"/>
              </w:rPr>
            </w:pPr>
            <w:r w:rsidRPr="001231D0">
              <w:rPr>
                <w:rFonts w:ascii="Times New Roman" w:hAnsi="Times New Roman"/>
                <w:b/>
              </w:rPr>
              <w:t xml:space="preserve">W ciągu ostatnich 10 </w:t>
            </w:r>
            <w:r>
              <w:rPr>
                <w:rFonts w:ascii="Times New Roman" w:hAnsi="Times New Roman"/>
                <w:b/>
              </w:rPr>
              <w:t xml:space="preserve">lat </w:t>
            </w:r>
            <w:r w:rsidRPr="001231D0">
              <w:rPr>
                <w:rFonts w:ascii="Times New Roman" w:hAnsi="Times New Roman"/>
                <w:b/>
              </w:rPr>
              <w:t>otrzyma</w:t>
            </w:r>
            <w:r>
              <w:rPr>
                <w:rFonts w:ascii="Times New Roman" w:hAnsi="Times New Roman"/>
                <w:b/>
              </w:rPr>
              <w:t>łam/</w:t>
            </w:r>
            <w:r w:rsidRPr="001231D0">
              <w:rPr>
                <w:rFonts w:ascii="Times New Roman" w:hAnsi="Times New Roman"/>
                <w:b/>
              </w:rPr>
              <w:t>łem gr</w:t>
            </w:r>
            <w:r>
              <w:rPr>
                <w:rFonts w:ascii="Times New Roman" w:hAnsi="Times New Roman"/>
                <w:b/>
              </w:rPr>
              <w:t>ant wyjazdowy PTK lub grant naukowy</w:t>
            </w:r>
            <w:r w:rsidRPr="001231D0">
              <w:rPr>
                <w:rFonts w:ascii="Times New Roman" w:hAnsi="Times New Roman"/>
                <w:b/>
              </w:rPr>
              <w:t xml:space="preserve"> PTK</w:t>
            </w:r>
            <w:r>
              <w:rPr>
                <w:rFonts w:ascii="Times New Roman" w:hAnsi="Times New Roman"/>
              </w:rPr>
              <w:t xml:space="preserve"> – podać poniżej – rodzaj grantu oraz czy został rozliczony finansowo i merytorycznie</w:t>
            </w:r>
          </w:p>
        </w:tc>
      </w:tr>
      <w:tr w:rsidR="00656B3F" w14:paraId="0A3CBEC8" w14:textId="77777777" w:rsidTr="00B37B2D">
        <w:tc>
          <w:tcPr>
            <w:tcW w:w="392" w:type="dxa"/>
          </w:tcPr>
          <w:p w14:paraId="6FD5F6F3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1984" w:type="dxa"/>
          </w:tcPr>
          <w:p w14:paraId="7E6FB25F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dzaj grantu</w:t>
            </w:r>
          </w:p>
        </w:tc>
        <w:tc>
          <w:tcPr>
            <w:tcW w:w="6140" w:type="dxa"/>
          </w:tcPr>
          <w:p w14:paraId="1E1AEE82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zy zakończone rozliczenie</w:t>
            </w:r>
          </w:p>
        </w:tc>
      </w:tr>
      <w:tr w:rsidR="00656B3F" w14:paraId="1F0C4D7D" w14:textId="77777777" w:rsidTr="00B37B2D">
        <w:tc>
          <w:tcPr>
            <w:tcW w:w="392" w:type="dxa"/>
          </w:tcPr>
          <w:p w14:paraId="576FB20E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1984" w:type="dxa"/>
          </w:tcPr>
          <w:p w14:paraId="730EB426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  <w:p w14:paraId="162219AE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  <w:p w14:paraId="353FF610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  <w:p w14:paraId="71CF9315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  <w:tc>
          <w:tcPr>
            <w:tcW w:w="6140" w:type="dxa"/>
          </w:tcPr>
          <w:p w14:paraId="434A9393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  <w:tr w:rsidR="00656B3F" w14:paraId="63D30301" w14:textId="77777777" w:rsidTr="00B37B2D">
        <w:tc>
          <w:tcPr>
            <w:tcW w:w="8516" w:type="dxa"/>
            <w:gridSpan w:val="3"/>
          </w:tcPr>
          <w:p w14:paraId="36057B25" w14:textId="77777777" w:rsidR="00656B3F" w:rsidRPr="00CC6080" w:rsidRDefault="00656B3F" w:rsidP="00B37B2D">
            <w:pPr>
              <w:jc w:val="center"/>
              <w:rPr>
                <w:rFonts w:ascii="Times New Roman" w:hAnsi="Times New Roman" w:cs="Times New Roman"/>
                <w:b/>
                <w:lang w:val="pl-PL"/>
              </w:rPr>
            </w:pPr>
            <w:r w:rsidRPr="00CC6080">
              <w:rPr>
                <w:rFonts w:ascii="Times New Roman" w:hAnsi="Times New Roman" w:cs="Times New Roman"/>
                <w:b/>
              </w:rPr>
              <w:t xml:space="preserve">Oświadczam, że zapoznałem się z Regulaminem </w:t>
            </w:r>
            <w:r w:rsidRPr="00CC6080">
              <w:rPr>
                <w:rFonts w:ascii="Times New Roman" w:hAnsi="Times New Roman" w:cs="Times New Roman"/>
                <w:b/>
                <w:lang w:val="pl-PL"/>
              </w:rPr>
              <w:t>przyznawania i rozliczania delegacji na wyjazdy zagraniczne i krajowe</w:t>
            </w:r>
          </w:p>
          <w:p w14:paraId="0B51FFE7" w14:textId="77777777" w:rsidR="00656B3F" w:rsidRPr="001231D0" w:rsidRDefault="00656B3F" w:rsidP="00B37B2D">
            <w:pPr>
              <w:jc w:val="center"/>
              <w:rPr>
                <w:rFonts w:ascii="Times New Roman" w:hAnsi="Times New Roman"/>
                <w:b/>
                <w:lang w:val="pl-PL"/>
              </w:rPr>
            </w:pPr>
            <w:r w:rsidRPr="00CC6080">
              <w:rPr>
                <w:rFonts w:ascii="Times New Roman" w:hAnsi="Times New Roman" w:cs="Times New Roman"/>
                <w:b/>
                <w:lang w:val="pl-PL"/>
              </w:rPr>
              <w:t>w Polskim Towarzystwie Kardiologicznym</w:t>
            </w:r>
          </w:p>
        </w:tc>
      </w:tr>
      <w:tr w:rsidR="00656B3F" w14:paraId="0746543B" w14:textId="77777777" w:rsidTr="00B37B2D">
        <w:tc>
          <w:tcPr>
            <w:tcW w:w="2376" w:type="dxa"/>
            <w:gridSpan w:val="2"/>
          </w:tcPr>
          <w:p w14:paraId="31271F25" w14:textId="77777777" w:rsidR="00656B3F" w:rsidRDefault="00656B3F" w:rsidP="00B37B2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i podpis</w:t>
            </w:r>
          </w:p>
          <w:p w14:paraId="44E2A9DB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  <w:tc>
          <w:tcPr>
            <w:tcW w:w="6140" w:type="dxa"/>
          </w:tcPr>
          <w:p w14:paraId="469B011D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  <w:p w14:paraId="4386851C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  <w:p w14:paraId="1AAD5944" w14:textId="77777777" w:rsidR="00656B3F" w:rsidRDefault="00656B3F" w:rsidP="00B37B2D">
            <w:pPr>
              <w:rPr>
                <w:rFonts w:ascii="Times New Roman" w:hAnsi="Times New Roman"/>
              </w:rPr>
            </w:pPr>
          </w:p>
        </w:tc>
      </w:tr>
    </w:tbl>
    <w:p w14:paraId="301A1CB3" w14:textId="77777777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Lista dodatkowych dokumentów w wersji elektronicznej jakie dołączam zgodnie z Regulaminem:</w:t>
      </w:r>
    </w:p>
    <w:p w14:paraId="74CBBA84" w14:textId="77777777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</w:p>
    <w:p w14:paraId="46BF62B2" w14:textId="77777777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</w:p>
    <w:p w14:paraId="373A3389" w14:textId="77777777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</w:p>
    <w:p w14:paraId="4ED7E5B0" w14:textId="77777777" w:rsidR="00656B3F" w:rsidRDefault="00656B3F" w:rsidP="00656B3F">
      <w:pPr>
        <w:rPr>
          <w:rFonts w:ascii="Times New Roman" w:hAnsi="Times New Roman"/>
        </w:rPr>
      </w:pPr>
    </w:p>
    <w:p w14:paraId="4B935F63" w14:textId="77777777" w:rsidR="00656B3F" w:rsidRDefault="00656B3F" w:rsidP="00656B3F">
      <w:pPr>
        <w:rPr>
          <w:rFonts w:ascii="Times New Roman" w:hAnsi="Times New Roman"/>
        </w:rPr>
      </w:pPr>
    </w:p>
    <w:p w14:paraId="6FBF399F" w14:textId="77777777" w:rsidR="00656B3F" w:rsidRDefault="00656B3F" w:rsidP="00656B3F">
      <w:pPr>
        <w:rPr>
          <w:rFonts w:ascii="Times New Roman" w:hAnsi="Times New Roman"/>
        </w:rPr>
      </w:pPr>
    </w:p>
    <w:p w14:paraId="16126EBE" w14:textId="77777777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Dokument należy wypełnić, podpisać i dołączyć skan dokumentu do pozostałych w wersji elektronicznej i wysłać na adres mailowy:</w:t>
      </w:r>
    </w:p>
    <w:p w14:paraId="5C2F2ABD" w14:textId="77777777" w:rsidR="00656B3F" w:rsidRDefault="00656B3F" w:rsidP="00656B3F">
      <w:pPr>
        <w:rPr>
          <w:rFonts w:ascii="Times New Roman" w:hAnsi="Times New Roman"/>
        </w:rPr>
      </w:pPr>
    </w:p>
    <w:p w14:paraId="18878BF3" w14:textId="16848180" w:rsidR="00656B3F" w:rsidRDefault="00656B3F" w:rsidP="00656B3F">
      <w:pPr>
        <w:rPr>
          <w:rFonts w:ascii="Times New Roman" w:hAnsi="Times New Roman"/>
        </w:rPr>
      </w:pPr>
      <w:r>
        <w:rPr>
          <w:rFonts w:ascii="Times New Roman" w:hAnsi="Times New Roman"/>
        </w:rPr>
        <w:t>Oryginał Wniosku (tylko tą jedną kartkę) należy dosłać pocztą na adres:</w:t>
      </w:r>
    </w:p>
    <w:p w14:paraId="7468D6A6" w14:textId="74FFA59F" w:rsidR="003E1356" w:rsidRDefault="003E1356" w:rsidP="00656B3F">
      <w:pPr>
        <w:rPr>
          <w:rFonts w:ascii="Times New Roman" w:hAnsi="Times New Roman"/>
        </w:rPr>
      </w:pPr>
    </w:p>
    <w:p w14:paraId="0E81C6C4" w14:textId="59D6B861" w:rsidR="003E1356" w:rsidRDefault="003E1356" w:rsidP="00656B3F">
      <w:pPr>
        <w:rPr>
          <w:rFonts w:ascii="Times New Roman" w:hAnsi="Times New Roman"/>
        </w:rPr>
      </w:pPr>
      <w:r w:rsidRPr="003E1356">
        <w:rPr>
          <w:rFonts w:ascii="Times New Roman" w:hAnsi="Times New Roman"/>
        </w:rPr>
        <w:t>Biuro Zarządu Głównego PTK</w:t>
      </w:r>
    </w:p>
    <w:p w14:paraId="1D6C57B4" w14:textId="45BFC834" w:rsidR="003E1356" w:rsidRPr="003E1356" w:rsidRDefault="003E1356" w:rsidP="00656B3F">
      <w:pPr>
        <w:rPr>
          <w:rFonts w:ascii="Times New Roman" w:hAnsi="Times New Roman" w:cs="Times New Roman"/>
        </w:rPr>
      </w:pPr>
      <w:r w:rsidRPr="003E1356">
        <w:rPr>
          <w:rFonts w:ascii="Times New Roman" w:hAnsi="Times New Roman" w:cs="Times New Roman"/>
          <w:color w:val="212529"/>
          <w:shd w:val="clear" w:color="auto" w:fill="FFFFFF"/>
        </w:rPr>
        <w:t>ul. Stawki 3 A lok. 1-2</w:t>
      </w:r>
      <w:r w:rsidRPr="003E1356">
        <w:rPr>
          <w:rFonts w:ascii="Times New Roman" w:hAnsi="Times New Roman" w:cs="Times New Roman"/>
          <w:color w:val="212529"/>
        </w:rPr>
        <w:br/>
      </w:r>
      <w:r w:rsidRPr="003E1356">
        <w:rPr>
          <w:rFonts w:ascii="Times New Roman" w:hAnsi="Times New Roman" w:cs="Times New Roman"/>
          <w:color w:val="212529"/>
          <w:shd w:val="clear" w:color="auto" w:fill="FFFFFF"/>
        </w:rPr>
        <w:t>00-193 Warszawa</w:t>
      </w:r>
    </w:p>
    <w:p w14:paraId="2310A359" w14:textId="77777777" w:rsidR="003706F0" w:rsidRDefault="003706F0"/>
    <w:sectPr w:rsidR="003706F0" w:rsidSect="001231D0">
      <w:pgSz w:w="11900" w:h="16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tzAyMTU3MDIwNjBX0lEKTi0uzszPAykwrAUAUXskVywAAAA="/>
  </w:docVars>
  <w:rsids>
    <w:rsidRoot w:val="00656B3F"/>
    <w:rsid w:val="00216175"/>
    <w:rsid w:val="003706F0"/>
    <w:rsid w:val="003E1356"/>
    <w:rsid w:val="00656B3F"/>
    <w:rsid w:val="007F5E2B"/>
    <w:rsid w:val="00973BEA"/>
    <w:rsid w:val="00984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D83CA"/>
  <w15:docId w15:val="{E8F37430-0AD1-42C4-8A34-A5E6BCBB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6B3F"/>
    <w:pPr>
      <w:spacing w:after="0" w:line="240" w:lineRule="auto"/>
    </w:pPr>
    <w:rPr>
      <w:sz w:val="24"/>
      <w:szCs w:val="24"/>
      <w:lang w:val="cs-CZ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56B3F"/>
    <w:pPr>
      <w:spacing w:after="0" w:line="240" w:lineRule="auto"/>
    </w:pPr>
    <w:rPr>
      <w:sz w:val="24"/>
      <w:szCs w:val="24"/>
      <w:lang w:val="cs-C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</dc:creator>
  <cp:lastModifiedBy>Dominika</cp:lastModifiedBy>
  <cp:revision>2</cp:revision>
  <dcterms:created xsi:type="dcterms:W3CDTF">2021-02-17T14:39:00Z</dcterms:created>
  <dcterms:modified xsi:type="dcterms:W3CDTF">2021-02-17T14:39:00Z</dcterms:modified>
</cp:coreProperties>
</file>